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f681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a4f6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8765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0c963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ed5d57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c7d8dd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4443f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2a4832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7953750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bf121a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151c55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4ac7eb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fca6b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bead5b7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47d4768"/>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4ea115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fff8647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29eccb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22:19:45Z</dcterms:created>
  <dcterms:modified xsi:type="dcterms:W3CDTF">2022-05-08T22:19:45Z</dcterms:modified>
</cp:coreProperties>
</file>